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page" w:tblpX="829" w:tblpY="181"/>
        <w:tblW w:w="5055" w:type="pct"/>
        <w:tblLook w:val="04A0" w:firstRow="1" w:lastRow="0" w:firstColumn="1" w:lastColumn="0" w:noHBand="0" w:noVBand="1"/>
      </w:tblPr>
      <w:tblGrid>
        <w:gridCol w:w="2324"/>
        <w:gridCol w:w="3539"/>
        <w:gridCol w:w="1177"/>
        <w:gridCol w:w="1056"/>
        <w:gridCol w:w="1139"/>
        <w:gridCol w:w="1348"/>
        <w:gridCol w:w="793"/>
        <w:gridCol w:w="633"/>
        <w:gridCol w:w="1142"/>
        <w:gridCol w:w="1377"/>
      </w:tblGrid>
      <w:tr w:rsidR="00BA0CF1" w14:paraId="78E08BA2" w14:textId="77777777" w:rsidTr="00D54F3F">
        <w:tc>
          <w:tcPr>
            <w:tcW w:w="2018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BD45FF4" w14:textId="77777777" w:rsidR="00BA0CF1" w:rsidRDefault="00BA0CF1" w:rsidP="009C27B9">
            <w:pPr>
              <w:spacing w:before="60" w:after="60"/>
              <w:jc w:val="center"/>
            </w:pPr>
            <w:r>
              <w:t>Full Name of Organization (and Name Abbreviation)</w:t>
            </w:r>
          </w:p>
        </w:tc>
        <w:tc>
          <w:tcPr>
            <w:tcW w:w="1897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71EBFC" w14:textId="77777777" w:rsidR="00BA0CF1" w:rsidRDefault="00BA0CF1" w:rsidP="009C27B9">
            <w:pPr>
              <w:spacing w:before="60"/>
              <w:jc w:val="center"/>
            </w:pPr>
            <w:r>
              <w:t>Name of Event (and Indicate if it’s a Series of Events)</w:t>
            </w:r>
          </w:p>
        </w:tc>
        <w:tc>
          <w:tcPr>
            <w:tcW w:w="1085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76DBF1" w14:textId="77777777" w:rsidR="00BA0CF1" w:rsidRDefault="00BA0CF1" w:rsidP="009C27B9">
            <w:pPr>
              <w:spacing w:before="60"/>
              <w:jc w:val="center"/>
            </w:pPr>
            <w:r>
              <w:t>Date of Event(s)</w:t>
            </w:r>
          </w:p>
        </w:tc>
      </w:tr>
      <w:tr w:rsidR="00BA0CF1" w14:paraId="542F262B" w14:textId="77777777" w:rsidTr="00D54F3F">
        <w:tc>
          <w:tcPr>
            <w:tcW w:w="2018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9B2F2" w14:textId="17366E3E" w:rsidR="00BA0CF1" w:rsidRDefault="009E1EBE" w:rsidP="009C27B9">
            <w:pPr>
              <w:spacing w:before="120" w:after="120"/>
              <w:jc w:val="center"/>
            </w:pPr>
            <w:r>
              <w:t>Graduate Engineering &amp; Science Students Association(GESSA)</w:t>
            </w:r>
          </w:p>
        </w:tc>
        <w:tc>
          <w:tcPr>
            <w:tcW w:w="1897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BE60B5" w14:textId="1E44F5F3" w:rsidR="00BA0CF1" w:rsidRDefault="00D93A2C" w:rsidP="009C27B9">
            <w:pPr>
              <w:jc w:val="center"/>
            </w:pPr>
            <w:r>
              <w:t xml:space="preserve"> GESS</w:t>
            </w:r>
            <w:r w:rsidR="004A1E6F">
              <w:t xml:space="preserve">A </w:t>
            </w:r>
            <w:r w:rsidR="00E20A52">
              <w:t xml:space="preserve">Data Structure </w:t>
            </w:r>
            <w:r w:rsidR="004A1E6F">
              <w:t>Tutoring(Series)</w:t>
            </w:r>
            <w:r>
              <w:t xml:space="preserve">; </w:t>
            </w:r>
            <w:r w:rsidR="003D5686">
              <w:br/>
            </w:r>
            <w:r w:rsidR="00E20A52">
              <w:t>GESSA Web Development Tutoring (Series)</w:t>
            </w:r>
          </w:p>
          <w:p w14:paraId="78A09D4C" w14:textId="13AB0EF1" w:rsidR="006C5D4D" w:rsidRDefault="00E20A52" w:rsidP="009C27B9">
            <w:pPr>
              <w:jc w:val="center"/>
            </w:pPr>
            <w:r>
              <w:t xml:space="preserve">GESSA </w:t>
            </w:r>
            <w:r w:rsidR="006C5D4D">
              <w:t>Photography Contest</w:t>
            </w:r>
          </w:p>
          <w:p w14:paraId="02FB4146" w14:textId="77777777" w:rsidR="00E20A52" w:rsidRDefault="00394A3B" w:rsidP="009C27B9">
            <w:pPr>
              <w:jc w:val="center"/>
            </w:pPr>
            <w:r>
              <w:t>GESSA Sports Day</w:t>
            </w:r>
          </w:p>
          <w:p w14:paraId="6132D9BC" w14:textId="1C783C63" w:rsidR="00394A3B" w:rsidRDefault="00394A3B" w:rsidP="009C27B9">
            <w:pPr>
              <w:jc w:val="center"/>
            </w:pPr>
            <w:r>
              <w:t>GESSA Project &amp; Startup Sessions</w:t>
            </w:r>
          </w:p>
        </w:tc>
        <w:tc>
          <w:tcPr>
            <w:tcW w:w="1085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B71486" w14:textId="43A45077" w:rsidR="00394A3B" w:rsidRDefault="00394A3B" w:rsidP="00394A3B">
            <w:pPr>
              <w:jc w:val="center"/>
            </w:pPr>
            <w:r>
              <w:t>Mar 5</w:t>
            </w:r>
            <w:r w:rsidRPr="00394A3B">
              <w:rPr>
                <w:vertAlign w:val="superscript"/>
              </w:rPr>
              <w:t>th</w:t>
            </w:r>
            <w:r>
              <w:t xml:space="preserve"> to Mar 26</w:t>
            </w:r>
            <w:r w:rsidRPr="00394A3B">
              <w:rPr>
                <w:vertAlign w:val="superscript"/>
              </w:rPr>
              <w:t>th</w:t>
            </w:r>
            <w:r>
              <w:t xml:space="preserve"> </w:t>
            </w:r>
          </w:p>
          <w:p w14:paraId="2FC14506" w14:textId="0FF84CBB" w:rsidR="00394A3B" w:rsidRDefault="00394A3B" w:rsidP="009C27B9">
            <w:pPr>
              <w:jc w:val="center"/>
            </w:pPr>
            <w:r>
              <w:t>Mar 4th to Mar 25</w:t>
            </w:r>
            <w:r w:rsidRPr="00394A3B">
              <w:rPr>
                <w:vertAlign w:val="superscript"/>
              </w:rPr>
              <w:t>th</w:t>
            </w:r>
            <w:r>
              <w:t xml:space="preserve"> </w:t>
            </w:r>
          </w:p>
          <w:p w14:paraId="6D9B39DC" w14:textId="22116264" w:rsidR="00394A3B" w:rsidRDefault="00394A3B" w:rsidP="009C27B9">
            <w:pPr>
              <w:jc w:val="center"/>
            </w:pPr>
            <w:r>
              <w:t>Mar 1</w:t>
            </w:r>
            <w:r w:rsidRPr="00394A3B">
              <w:rPr>
                <w:vertAlign w:val="superscript"/>
              </w:rPr>
              <w:t>st</w:t>
            </w:r>
            <w:r>
              <w:t xml:space="preserve"> to Mar 31</w:t>
            </w:r>
            <w:r w:rsidRPr="00394A3B">
              <w:rPr>
                <w:vertAlign w:val="superscript"/>
              </w:rPr>
              <w:t>st</w:t>
            </w:r>
            <w:r>
              <w:t xml:space="preserve"> </w:t>
            </w:r>
          </w:p>
          <w:p w14:paraId="6DBA3B20" w14:textId="77777777" w:rsidR="00E20A52" w:rsidRDefault="00394A3B" w:rsidP="009C27B9">
            <w:pPr>
              <w:jc w:val="center"/>
            </w:pPr>
            <w:r>
              <w:t>Mar 5</w:t>
            </w:r>
            <w:r w:rsidRPr="00394A3B">
              <w:rPr>
                <w:vertAlign w:val="superscript"/>
              </w:rPr>
              <w:t>th</w:t>
            </w:r>
            <w:r>
              <w:t xml:space="preserve"> </w:t>
            </w:r>
          </w:p>
          <w:p w14:paraId="76D7E9BE" w14:textId="3BBB2926" w:rsidR="00394A3B" w:rsidRDefault="00394A3B" w:rsidP="009C27B9">
            <w:pPr>
              <w:jc w:val="center"/>
            </w:pPr>
            <w:r>
              <w:t>Mar 4</w:t>
            </w:r>
            <w:r w:rsidRPr="00394A3B">
              <w:rPr>
                <w:vertAlign w:val="superscript"/>
              </w:rPr>
              <w:t>th</w:t>
            </w:r>
            <w:r>
              <w:t xml:space="preserve"> </w:t>
            </w:r>
          </w:p>
        </w:tc>
      </w:tr>
      <w:tr w:rsidR="00BA0CF1" w14:paraId="1094D2B2" w14:textId="77777777" w:rsidTr="009C27B9">
        <w:trPr>
          <w:trHeight w:val="204"/>
        </w:trPr>
        <w:tc>
          <w:tcPr>
            <w:tcW w:w="5000" w:type="pct"/>
            <w:gridSpan w:val="10"/>
            <w:tcBorders>
              <w:top w:val="single" w:sz="12" w:space="0" w:color="auto"/>
              <w:left w:val="single" w:sz="12" w:space="0" w:color="000000"/>
              <w:bottom w:val="single" w:sz="4" w:space="0" w:color="auto"/>
              <w:right w:val="single" w:sz="12" w:space="0" w:color="auto"/>
            </w:tcBorders>
            <w:shd w:val="clear" w:color="auto" w:fill="E7E6E6" w:themeFill="background2"/>
          </w:tcPr>
          <w:p w14:paraId="2FD81B1C" w14:textId="7C03C210" w:rsidR="00BA0CF1" w:rsidRPr="00A83172" w:rsidRDefault="00BA0CF1" w:rsidP="009C27B9">
            <w:pPr>
              <w:jc w:val="center"/>
              <w:rPr>
                <w:smallCaps/>
                <w:sz w:val="28"/>
                <w:szCs w:val="28"/>
              </w:rPr>
            </w:pPr>
            <w:r w:rsidRPr="00A83172">
              <w:rPr>
                <w:smallCaps/>
                <w:sz w:val="28"/>
                <w:szCs w:val="28"/>
              </w:rPr>
              <w:t>Comprehensive Budget Plan</w:t>
            </w:r>
          </w:p>
        </w:tc>
      </w:tr>
      <w:tr w:rsidR="00BA0CF1" w14:paraId="70D7C82B" w14:textId="77777777" w:rsidTr="00D54F3F">
        <w:trPr>
          <w:trHeight w:val="750"/>
        </w:trPr>
        <w:tc>
          <w:tcPr>
            <w:tcW w:w="800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</w:tcPr>
          <w:p w14:paraId="3863C21E" w14:textId="0E576CCB" w:rsidR="00BA0CF1" w:rsidRDefault="00BA0CF1" w:rsidP="009C27B9">
            <w:pPr>
              <w:spacing w:before="60"/>
              <w:jc w:val="center"/>
            </w:pPr>
            <w:r>
              <w:t>Vendor</w:t>
            </w:r>
          </w:p>
          <w:p w14:paraId="661ACF5D" w14:textId="77777777" w:rsidR="00BA0CF1" w:rsidRDefault="00BA0CF1" w:rsidP="009C27B9">
            <w:pPr>
              <w:jc w:val="center"/>
            </w:pPr>
            <w:r>
              <w:t>OR Place of Purchase</w:t>
            </w:r>
          </w:p>
        </w:tc>
        <w:tc>
          <w:tcPr>
            <w:tcW w:w="1623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2D921427" w14:textId="77777777" w:rsidR="00BA0CF1" w:rsidRDefault="00BA0CF1" w:rsidP="009C27B9">
            <w:pPr>
              <w:spacing w:before="240"/>
              <w:jc w:val="center"/>
            </w:pPr>
            <w:r>
              <w:t>Item Description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581BEF30" w14:textId="77777777" w:rsidR="00BA0CF1" w:rsidRDefault="00BA0CF1" w:rsidP="009C27B9">
            <w:pPr>
              <w:spacing w:before="240"/>
              <w:jc w:val="center"/>
            </w:pPr>
            <w:r>
              <w:t>Quantity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42B3E82B" w14:textId="77777777" w:rsidR="00BA0CF1" w:rsidRDefault="00BA0CF1" w:rsidP="009C27B9">
            <w:pPr>
              <w:spacing w:before="120"/>
              <w:jc w:val="center"/>
            </w:pPr>
            <w:r>
              <w:t>Cost Per Item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0ADE8A66" w14:textId="77777777" w:rsidR="00BA0CF1" w:rsidRDefault="00BA0CF1" w:rsidP="009C27B9">
            <w:pPr>
              <w:spacing w:before="60"/>
              <w:jc w:val="center"/>
            </w:pPr>
            <w:r>
              <w:t>Total Cost of All Items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6701731" w14:textId="77777777" w:rsidR="00BA0CF1" w:rsidRDefault="00BA0CF1" w:rsidP="009C27B9">
            <w:pPr>
              <w:spacing w:before="120"/>
              <w:jc w:val="center"/>
            </w:pPr>
            <w:r>
              <w:t>Tax</w:t>
            </w:r>
          </w:p>
          <w:p w14:paraId="653665C0" w14:textId="77777777" w:rsidR="00BA0CF1" w:rsidRDefault="00BA0CF1" w:rsidP="009C27B9">
            <w:pPr>
              <w:jc w:val="center"/>
            </w:pPr>
            <w:r>
              <w:t>(Cost x .08)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2EA645E" w14:textId="77777777" w:rsidR="00BA0CF1" w:rsidRDefault="00BA0CF1" w:rsidP="009C27B9">
            <w:pPr>
              <w:spacing w:before="60"/>
              <w:jc w:val="center"/>
            </w:pPr>
            <w:r>
              <w:t>GPSA Expense? (Y/N)</w:t>
            </w:r>
          </w:p>
        </w:tc>
        <w:tc>
          <w:tcPr>
            <w:tcW w:w="47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</w:tcPr>
          <w:p w14:paraId="25196063" w14:textId="77777777" w:rsidR="00BA0CF1" w:rsidRDefault="00BA0CF1" w:rsidP="009C27B9">
            <w:pPr>
              <w:spacing w:before="60"/>
              <w:jc w:val="center"/>
            </w:pPr>
            <w:r>
              <w:t>TOTAL</w:t>
            </w:r>
          </w:p>
          <w:p w14:paraId="599381B7" w14:textId="77777777" w:rsidR="00BA0CF1" w:rsidRDefault="00BA0CF1" w:rsidP="009C27B9">
            <w:pPr>
              <w:jc w:val="center"/>
            </w:pPr>
            <w:r>
              <w:t>(Total Cost</w:t>
            </w:r>
          </w:p>
          <w:p w14:paraId="0AE43BD3" w14:textId="77777777" w:rsidR="00BA0CF1" w:rsidRDefault="00BA0CF1" w:rsidP="009C27B9">
            <w:pPr>
              <w:jc w:val="center"/>
            </w:pPr>
            <w:r>
              <w:t>+ Tax)</w:t>
            </w:r>
          </w:p>
        </w:tc>
      </w:tr>
      <w:tr w:rsidR="00E20A52" w14:paraId="031D0D55" w14:textId="77777777" w:rsidTr="00D54F3F">
        <w:trPr>
          <w:trHeight w:val="552"/>
        </w:trPr>
        <w:tc>
          <w:tcPr>
            <w:tcW w:w="800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066A3FBB" w14:textId="3A6B4AE0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351B9F08" w14:textId="3049A390" w:rsidR="00E20A52" w:rsidRPr="009C27B9" w:rsidRDefault="00E20A52" w:rsidP="00394A3B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Pacific Veggie Med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ium Size, </w:t>
            </w:r>
            <w:proofErr w:type="spellStart"/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(Mar 4th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FB0D549" w14:textId="27AA948D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3DF35A7D" w14:textId="5611BA1E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3BE348C0" w14:textId="011DE306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5.30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96AB157" w14:textId="729B13A6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2.42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2D2203F0" w14:textId="424DC988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0CFDE3E9" w14:textId="3D393FF2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67.72 </w:t>
            </w:r>
          </w:p>
        </w:tc>
      </w:tr>
      <w:tr w:rsidR="00E20A52" w14:paraId="324A60FB" w14:textId="77777777" w:rsidTr="00D54F3F">
        <w:trPr>
          <w:trHeight w:val="516"/>
        </w:trPr>
        <w:tc>
          <w:tcPr>
            <w:tcW w:w="800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312FAFD4" w14:textId="58570313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D793382" w14:textId="121D3A51" w:rsidR="00E20A52" w:rsidRPr="009C27B9" w:rsidRDefault="00E20A52" w:rsidP="009C27B9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Mar 4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394A3B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DB9AD62" w14:textId="1D387406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573D7A6B" w14:textId="19C7BDA8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C8E3169" w14:textId="1EC3A7B5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.76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260A817B" w14:textId="53057DC7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86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C161ABB" w14:textId="14B72FE2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770C69F9" w14:textId="52B4BCDA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1.62 </w:t>
            </w:r>
          </w:p>
        </w:tc>
      </w:tr>
      <w:tr w:rsidR="00E20A52" w14:paraId="217995BC" w14:textId="77777777" w:rsidTr="00D54F3F">
        <w:trPr>
          <w:trHeight w:val="516"/>
        </w:trPr>
        <w:tc>
          <w:tcPr>
            <w:tcW w:w="800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5ABCE227" w14:textId="7ABDE988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B3CE051" w14:textId="37E2BEE4" w:rsidR="00E20A52" w:rsidRPr="009C27B9" w:rsidRDefault="00E20A52" w:rsidP="009C27B9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(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Mar 5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394A3B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976375B" w14:textId="56D99443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7364CD1" w14:textId="7419AAF3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92DAE97" w14:textId="17C0199A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5.30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88FA755" w14:textId="3FA2DD05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2.42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A131E81" w14:textId="6605EBDF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1A85FE4D" w14:textId="0C36A8CD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67.72 </w:t>
            </w:r>
          </w:p>
        </w:tc>
      </w:tr>
      <w:tr w:rsidR="00E20A52" w14:paraId="300E5102" w14:textId="77777777" w:rsidTr="00D54F3F">
        <w:trPr>
          <w:trHeight w:val="516"/>
        </w:trPr>
        <w:tc>
          <w:tcPr>
            <w:tcW w:w="800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4B111CDF" w14:textId="27F66B55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A8D83A8" w14:textId="7C1516D6" w:rsidR="00E20A52" w:rsidRPr="009C27B9" w:rsidRDefault="00E20A52" w:rsidP="00394A3B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Mar 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>5</w:t>
            </w:r>
            <w:r w:rsidR="00394A3B" w:rsidRPr="00394A3B">
              <w:rPr>
                <w:rFonts w:eastAsia="Times New Roman" w:cs="Times New Roman"/>
                <w:color w:val="000000"/>
                <w:sz w:val="20"/>
                <w:szCs w:val="24"/>
                <w:vertAlign w:val="superscript"/>
              </w:rPr>
              <w:t>th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5200AC68" w14:textId="619B6C3D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EE2EC97" w14:textId="22945008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29B62C0" w14:textId="2ECEFDA7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E28505D" w14:textId="55E5B2BA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BA00036" w14:textId="68067936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7434FE57" w14:textId="5B64FF2E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E20A52" w14:paraId="31F5EFBD" w14:textId="77777777" w:rsidTr="00D54F3F">
        <w:trPr>
          <w:trHeight w:val="516"/>
        </w:trPr>
        <w:tc>
          <w:tcPr>
            <w:tcW w:w="800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163F1FC4" w14:textId="4C9E7D7F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EB26664" w14:textId="13752225" w:rsidR="00E20A52" w:rsidRPr="009C27B9" w:rsidRDefault="00E20A52" w:rsidP="009C27B9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(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Mar 11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394A3B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D0EC90A" w14:textId="21FF86CD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B43861B" w14:textId="62E32722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87CB538" w14:textId="3F613A30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5.30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340DF1E" w14:textId="1002206D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2.42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ABC3718" w14:textId="3CA2B909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519A9293" w14:textId="49A15407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67.72 </w:t>
            </w:r>
          </w:p>
        </w:tc>
      </w:tr>
      <w:tr w:rsidR="00E20A52" w14:paraId="6D06CCB9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6C7ABE03" w14:textId="4D216E81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BD87313" w14:textId="6B4F7302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>Drinks  - Various flavor (Mar 11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th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9C37A30" w14:textId="0ADA2DC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B337EEB" w14:textId="6F1C1AAA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198E465" w14:textId="2437DC01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17EED87" w14:textId="0DFFC9BD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D6B3108" w14:textId="28EB140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5444C357" w14:textId="5D6D1FF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E20A52" w14:paraId="64A78C19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4C2FE3A3" w14:textId="3E715B58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3CD2F5" w14:textId="2BC0BA2C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Deep Dish One-topping  Pizza  (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Mar 12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394A3B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C75ECAE" w14:textId="6C57982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305835D" w14:textId="77761245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.00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58D4A73" w14:textId="07A7E11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0.0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86DD214" w14:textId="4E742612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8.00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8211ADC" w14:textId="58E56923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591062B4" w14:textId="73FF536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8.00 </w:t>
            </w:r>
          </w:p>
        </w:tc>
      </w:tr>
      <w:tr w:rsidR="00E20A52" w14:paraId="333FC65B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0AB68CD4" w14:textId="25309C7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8454A27" w14:textId="61617981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Mar 12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394A3B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53A894B" w14:textId="295B9A53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B1D4E5" w14:textId="3A3C2D28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E411614" w14:textId="319D2A8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1F8E2A4" w14:textId="757646F3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1BA491" w14:textId="558CCF6A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5385133C" w14:textId="15FDE828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E20A52" w14:paraId="5C0B18CB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7B597970" w14:textId="48C0076B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94AF94" w14:textId="207718E6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(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Mar 19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394A3B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209E34" w14:textId="5CDD5CD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761F7C6" w14:textId="3340C1E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.00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46B3A53" w14:textId="565CCF61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0.0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A9625C" w14:textId="418CA91C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8.00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D2F45F3" w14:textId="4C406E17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799B7602" w14:textId="5ECC36C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8.00 </w:t>
            </w:r>
          </w:p>
        </w:tc>
      </w:tr>
      <w:tr w:rsidR="00E20A52" w14:paraId="1B74A09E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227E1797" w14:textId="5B5F5D7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5BC49C" w14:textId="5BF18AE8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Mar 19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394A3B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927CD3" w14:textId="35C7F7C2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7CB708F" w14:textId="5378976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2AA09D8" w14:textId="54563B84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04892E3" w14:textId="0B3607A8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37EC1F" w14:textId="32D05D32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5B6A6369" w14:textId="7E942499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E20A52" w14:paraId="3301BAB1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0E146BB6" w14:textId="144CEED5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074CF3A" w14:textId="2693B00A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(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Mar 26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394A3B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C3EC10E" w14:textId="67027217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E811FE2" w14:textId="63DFDD01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B10D39" w14:textId="1E2E6AD9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5.3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55521BE" w14:textId="75C5C77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2.42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DFC4E4A" w14:textId="3F83239C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635445AC" w14:textId="24F9F4C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67.72 </w:t>
            </w:r>
          </w:p>
        </w:tc>
      </w:tr>
      <w:tr w:rsidR="00E20A52" w14:paraId="315F09A1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6463DEA8" w14:textId="24317A93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661C25F" w14:textId="5D6199BF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Mar 26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394A3B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F6AB391" w14:textId="17D41415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B77A195" w14:textId="3E1333E2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77EBE26" w14:textId="01BA3F2B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519CA8" w14:textId="611614D5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F3C59B" w14:textId="272A22C6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07F0865B" w14:textId="1684C5EC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D54F3F" w14:paraId="2DA6184B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1D932A5D" w14:textId="3B324E93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1CCEEA1" w14:textId="72AD50A9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 w:val="2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(</w:t>
            </w:r>
            <w:r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Mar 5</w:t>
            </w:r>
            <w:r w:rsidRPr="00D54F3F">
              <w:rPr>
                <w:rFonts w:eastAsia="Times New Roman" w:cs="Times New Roman"/>
                <w:color w:val="000000"/>
                <w:sz w:val="20"/>
                <w:szCs w:val="24"/>
                <w:vertAlign w:val="superscript"/>
              </w:rPr>
              <w:t>th</w:t>
            </w:r>
            <w:r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ports Day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EB5CD9" w14:textId="758A8831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955B9CF" w14:textId="5E97ADDE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8C63742" w14:textId="7BF61767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5.3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7429886" w14:textId="2AECD0FE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2.42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E21357" w14:textId="5A1A5C71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1C0CAF19" w14:textId="40592F6C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67.72 </w:t>
            </w:r>
          </w:p>
        </w:tc>
      </w:tr>
      <w:tr w:rsidR="00D54F3F" w14:paraId="7586D7B7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246FD34A" w14:textId="387D09F1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1099698" w14:textId="45D44CEE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 w:val="2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</w:t>
            </w:r>
            <w:r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Mar 5</w:t>
            </w:r>
            <w:r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szCs w:val="24"/>
              </w:rPr>
              <w:t>Sports Day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E347D2" w14:textId="20668541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5470DD9" w14:textId="1812CEE8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EAE70C" w14:textId="249847EA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AE6716" w14:textId="010BA73D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B5ABE1" w14:textId="371B90B9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108FBE5E" w14:textId="378BE093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D54F3F" w14:paraId="42809DCA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260144A6" w14:textId="7EA9A6DA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FedEx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B36202" w14:textId="4D72FB45" w:rsidR="00D54F3F" w:rsidRPr="009C27B9" w:rsidRDefault="00D54F3F" w:rsidP="00D54F3F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20 photo prints  (6inches * 8inches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C3A811" w14:textId="4F1E6C7E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A1356A4" w14:textId="5D35033A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2EF8979" w14:textId="55C99FA9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3.8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79D420" w14:textId="32FEFD33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.10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CBC27D" w14:textId="7B444918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49F120B5" w14:textId="05B50712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4.90 </w:t>
            </w:r>
          </w:p>
        </w:tc>
      </w:tr>
      <w:tr w:rsidR="00D54F3F" w14:paraId="7DA5AD3F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09BE7343" w14:textId="0CDD0001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FedEx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589992" w14:textId="1555DE43" w:rsidR="00D54F3F" w:rsidRPr="009C27B9" w:rsidRDefault="00D54F3F" w:rsidP="00D54F3F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50 color flyers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0853C6" w14:textId="1A3C7726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82B5B0" w14:textId="1CB3B93C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80E3D9" w14:textId="35D5F0C3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34.5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6B1DD8A" w14:textId="6B824AFE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76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08CCB95" w14:textId="0083F088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346ABB71" w14:textId="60AF476E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37.26 </w:t>
            </w:r>
          </w:p>
        </w:tc>
      </w:tr>
      <w:tr w:rsidR="00D54F3F" w14:paraId="7DB84E84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bottom"/>
          </w:tcPr>
          <w:p w14:paraId="5B3226A6" w14:textId="00C2CB0E" w:rsidR="00D54F3F" w:rsidRDefault="00D54F3F" w:rsidP="00D54F3F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DiscountMugs.com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E018719" w14:textId="4BF47FF3" w:rsidR="00D54F3F" w:rsidRPr="009C27B9" w:rsidRDefault="00D54F3F" w:rsidP="00D54F3F">
            <w:pPr>
              <w:jc w:val="center"/>
              <w:rPr>
                <w:sz w:val="20"/>
              </w:rPr>
            </w:pPr>
            <w:r w:rsidRPr="009C27B9">
              <w:rPr>
                <w:rFonts w:ascii="Calibri" w:hAnsi="Calibri"/>
                <w:color w:val="000000"/>
                <w:sz w:val="20"/>
              </w:rPr>
              <w:t>Pens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0BA886ED" w14:textId="7DDD5907" w:rsidR="00D54F3F" w:rsidRDefault="00D54F3F" w:rsidP="00D54F3F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.19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5B4CF874" w14:textId="2FAD5F59" w:rsidR="00D54F3F" w:rsidRDefault="00D54F3F" w:rsidP="00D54F3F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00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E4697C" w14:textId="292FB246" w:rsidR="00D54F3F" w:rsidRDefault="00D54F3F" w:rsidP="00D54F3F">
            <w:pPr>
              <w:jc w:val="center"/>
            </w:pPr>
            <w:r>
              <w:rPr>
                <w:color w:val="000000"/>
              </w:rPr>
              <w:t xml:space="preserve">$119.0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AF90BC" w14:textId="25D6F236" w:rsidR="00D54F3F" w:rsidRDefault="00D54F3F" w:rsidP="00D54F3F">
            <w:pPr>
              <w:jc w:val="center"/>
            </w:pPr>
            <w:r>
              <w:rPr>
                <w:color w:val="000000"/>
              </w:rPr>
              <w:t xml:space="preserve">$9.52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508292" w14:textId="4216BFBC" w:rsidR="00D54F3F" w:rsidRDefault="00D54F3F" w:rsidP="00D54F3F">
            <w:pPr>
              <w:jc w:val="center"/>
            </w:pPr>
            <w:r>
              <w:rPr>
                <w:color w:val="000000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64ADE1B2" w14:textId="7DC65906" w:rsidR="00D54F3F" w:rsidRDefault="00D54F3F" w:rsidP="00D54F3F">
            <w:pPr>
              <w:jc w:val="center"/>
            </w:pPr>
            <w:r>
              <w:rPr>
                <w:color w:val="000000"/>
              </w:rPr>
              <w:t xml:space="preserve">$128.52 </w:t>
            </w:r>
          </w:p>
        </w:tc>
      </w:tr>
      <w:tr w:rsidR="00D54F3F" w14:paraId="1660A283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bottom"/>
          </w:tcPr>
          <w:p w14:paraId="3D048DD9" w14:textId="3DA4657A" w:rsidR="00D54F3F" w:rsidRDefault="00D54F3F" w:rsidP="00D54F3F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lastRenderedPageBreak/>
              <w:t>Anton Sport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72C28623" w14:textId="66D5C8AB" w:rsidR="00D54F3F" w:rsidRPr="009C27B9" w:rsidRDefault="00D54F3F" w:rsidP="00D54F3F">
            <w:pPr>
              <w:jc w:val="center"/>
              <w:rPr>
                <w:sz w:val="20"/>
              </w:rPr>
            </w:pPr>
            <w:proofErr w:type="spellStart"/>
            <w:r w:rsidRPr="009C27B9">
              <w:rPr>
                <w:rFonts w:ascii="Calibri" w:hAnsi="Calibri"/>
                <w:color w:val="000000"/>
                <w:sz w:val="20"/>
              </w:rPr>
              <w:t>Tshirts</w:t>
            </w:r>
            <w:proofErr w:type="spellEnd"/>
            <w:r w:rsidRPr="009C27B9">
              <w:rPr>
                <w:rFonts w:ascii="Calibri" w:hAnsi="Calibri"/>
                <w:color w:val="000000"/>
                <w:sz w:val="20"/>
              </w:rPr>
              <w:t xml:space="preserve"> for tutors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BA0D16C" w14:textId="32802FAC" w:rsidR="00D54F3F" w:rsidRDefault="00D54F3F" w:rsidP="00D54F3F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538ED481" w14:textId="33345059" w:rsidR="00D54F3F" w:rsidRDefault="00D54F3F" w:rsidP="00D54F3F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6.18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7B4284" w14:textId="6D4D17D8" w:rsidR="00D54F3F" w:rsidRDefault="00D54F3F" w:rsidP="00D54F3F">
            <w:pPr>
              <w:jc w:val="center"/>
            </w:pPr>
            <w:r>
              <w:rPr>
                <w:color w:val="000000"/>
              </w:rPr>
              <w:t xml:space="preserve">$194.16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8B379C6" w14:textId="17211AF6" w:rsidR="00D54F3F" w:rsidRDefault="00D54F3F" w:rsidP="00D54F3F">
            <w:pPr>
              <w:jc w:val="center"/>
            </w:pPr>
            <w:r>
              <w:rPr>
                <w:color w:val="000000"/>
              </w:rPr>
              <w:t xml:space="preserve">$15.5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8538722" w14:textId="584D782A" w:rsidR="00D54F3F" w:rsidRDefault="00D54F3F" w:rsidP="00D54F3F">
            <w:pPr>
              <w:jc w:val="center"/>
            </w:pPr>
            <w:r>
              <w:rPr>
                <w:color w:val="000000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5773F3E6" w14:textId="574475DF" w:rsidR="00D54F3F" w:rsidRDefault="00D54F3F" w:rsidP="00D54F3F">
            <w:pPr>
              <w:jc w:val="center"/>
            </w:pPr>
            <w:r>
              <w:rPr>
                <w:color w:val="000000"/>
              </w:rPr>
              <w:t xml:space="preserve">$209.69 </w:t>
            </w:r>
          </w:p>
        </w:tc>
      </w:tr>
      <w:tr w:rsidR="00D54F3F" w14:paraId="6DCCFCBD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bottom"/>
          </w:tcPr>
          <w:p w14:paraId="7C618EEB" w14:textId="5E91959C" w:rsidR="00D54F3F" w:rsidRDefault="00D54F3F" w:rsidP="00D54F3F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Anton Sport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45B4C0FC" w14:textId="12255D64" w:rsidR="00D54F3F" w:rsidRPr="009C27B9" w:rsidRDefault="00D54F3F" w:rsidP="00D54F3F">
            <w:pPr>
              <w:jc w:val="center"/>
              <w:rPr>
                <w:sz w:val="20"/>
              </w:rPr>
            </w:pPr>
            <w:proofErr w:type="spellStart"/>
            <w:r w:rsidRPr="009C27B9">
              <w:rPr>
                <w:rFonts w:ascii="Calibri" w:hAnsi="Calibri"/>
                <w:color w:val="000000"/>
                <w:sz w:val="20"/>
              </w:rPr>
              <w:t>Tshirts</w:t>
            </w:r>
            <w:proofErr w:type="spellEnd"/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425C67E0" w14:textId="3E7C7608" w:rsidR="00D54F3F" w:rsidRDefault="00D54F3F" w:rsidP="00D54F3F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5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6E09DE87" w14:textId="3C9B7716" w:rsidR="00D54F3F" w:rsidRDefault="00D54F3F" w:rsidP="00D54F3F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0.17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BAADF4D" w14:textId="379BDB2C" w:rsidR="00D54F3F" w:rsidRDefault="00D54F3F" w:rsidP="00D54F3F">
            <w:pPr>
              <w:jc w:val="center"/>
            </w:pPr>
            <w:r>
              <w:rPr>
                <w:color w:val="000000"/>
              </w:rPr>
              <w:t xml:space="preserve">$152.55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54542FF" w14:textId="7263F815" w:rsidR="00D54F3F" w:rsidRDefault="00D54F3F" w:rsidP="00D54F3F">
            <w:pPr>
              <w:jc w:val="center"/>
            </w:pPr>
            <w:r>
              <w:rPr>
                <w:color w:val="000000"/>
              </w:rPr>
              <w:t xml:space="preserve">$12.20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D28090D" w14:textId="78E20B5E" w:rsidR="00D54F3F" w:rsidRDefault="00D54F3F" w:rsidP="00D54F3F">
            <w:pPr>
              <w:jc w:val="center"/>
            </w:pPr>
            <w:r>
              <w:rPr>
                <w:color w:val="000000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43F01E73" w14:textId="7A6D16A3" w:rsidR="00D54F3F" w:rsidRDefault="00D54F3F" w:rsidP="00D54F3F">
            <w:pPr>
              <w:jc w:val="center"/>
            </w:pPr>
            <w:r>
              <w:rPr>
                <w:color w:val="000000"/>
              </w:rPr>
              <w:t xml:space="preserve">$164.75 </w:t>
            </w:r>
          </w:p>
        </w:tc>
      </w:tr>
      <w:tr w:rsidR="00D54F3F" w14:paraId="3883B194" w14:textId="77777777" w:rsidTr="00D54F3F">
        <w:trPr>
          <w:trHeight w:val="122"/>
        </w:trPr>
        <w:tc>
          <w:tcPr>
            <w:tcW w:w="4526" w:type="pct"/>
            <w:gridSpan w:val="9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349846C" w14:textId="552160EB" w:rsidR="00D54F3F" w:rsidRDefault="00D54F3F" w:rsidP="00D54F3F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Total Cost</w:t>
            </w:r>
          </w:p>
        </w:tc>
        <w:tc>
          <w:tcPr>
            <w:tcW w:w="47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</w:tcPr>
          <w:p w14:paraId="4218F712" w14:textId="3AD2FE4C" w:rsidR="00D54F3F" w:rsidRDefault="00D54F3F" w:rsidP="00D54F3F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$1,656.20</w:t>
            </w:r>
            <w:bookmarkStart w:id="0" w:name="_GoBack"/>
            <w:bookmarkEnd w:id="0"/>
            <w:r>
              <w:rPr>
                <w:b/>
                <w:bCs/>
                <w:color w:val="000000"/>
              </w:rPr>
              <w:t xml:space="preserve"> </w:t>
            </w:r>
          </w:p>
          <w:p w14:paraId="5669EBB0" w14:textId="2E1908A3" w:rsidR="00D54F3F" w:rsidRPr="00302506" w:rsidRDefault="00D54F3F" w:rsidP="00D54F3F">
            <w:pPr>
              <w:jc w:val="center"/>
              <w:rPr>
                <w:b/>
              </w:rPr>
            </w:pPr>
          </w:p>
        </w:tc>
      </w:tr>
    </w:tbl>
    <w:p w14:paraId="4651ABAB" w14:textId="77777777" w:rsidR="007F7C8D" w:rsidRDefault="007F7C8D" w:rsidP="00302506">
      <w:pPr>
        <w:jc w:val="center"/>
      </w:pPr>
    </w:p>
    <w:p w14:paraId="12996255" w14:textId="77777777" w:rsidR="004E3392" w:rsidRDefault="004E3392" w:rsidP="00302506">
      <w:pPr>
        <w:jc w:val="center"/>
      </w:pPr>
    </w:p>
    <w:p w14:paraId="215E1FA3" w14:textId="77777777" w:rsidR="004E3392" w:rsidRDefault="004E3392" w:rsidP="00302506">
      <w:pPr>
        <w:jc w:val="center"/>
      </w:pPr>
    </w:p>
    <w:p w14:paraId="32F07201" w14:textId="77777777" w:rsidR="004E3392" w:rsidRDefault="004E3392" w:rsidP="00302506">
      <w:pPr>
        <w:jc w:val="center"/>
      </w:pPr>
    </w:p>
    <w:sectPr w:rsidR="004E3392" w:rsidSect="008D67D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Arial Unicode MS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SzNDM0MzIxMDa0NLNQ0lEKTi0uzszPAykwrAUAMLvygywAAAA="/>
  </w:docVars>
  <w:rsids>
    <w:rsidRoot w:val="00CD6D8E"/>
    <w:rsid w:val="0004424A"/>
    <w:rsid w:val="00057CAB"/>
    <w:rsid w:val="0007261B"/>
    <w:rsid w:val="000D642B"/>
    <w:rsid w:val="000E7902"/>
    <w:rsid w:val="000F23D0"/>
    <w:rsid w:val="0010518D"/>
    <w:rsid w:val="001107C8"/>
    <w:rsid w:val="00132DBE"/>
    <w:rsid w:val="00137AF0"/>
    <w:rsid w:val="00173641"/>
    <w:rsid w:val="00182DEE"/>
    <w:rsid w:val="0018481F"/>
    <w:rsid w:val="00193830"/>
    <w:rsid w:val="00196FA3"/>
    <w:rsid w:val="001A28CB"/>
    <w:rsid w:val="001B63BA"/>
    <w:rsid w:val="001F7AB4"/>
    <w:rsid w:val="00225281"/>
    <w:rsid w:val="00245847"/>
    <w:rsid w:val="002577DC"/>
    <w:rsid w:val="00282A62"/>
    <w:rsid w:val="00284E1D"/>
    <w:rsid w:val="002A24F1"/>
    <w:rsid w:val="002B62E7"/>
    <w:rsid w:val="002F7BFE"/>
    <w:rsid w:val="00302506"/>
    <w:rsid w:val="0030737E"/>
    <w:rsid w:val="00375C4A"/>
    <w:rsid w:val="00391247"/>
    <w:rsid w:val="00394A3B"/>
    <w:rsid w:val="003A06C7"/>
    <w:rsid w:val="003D5686"/>
    <w:rsid w:val="00447B81"/>
    <w:rsid w:val="004A1E6F"/>
    <w:rsid w:val="004D135B"/>
    <w:rsid w:val="004E3392"/>
    <w:rsid w:val="00565D33"/>
    <w:rsid w:val="00582193"/>
    <w:rsid w:val="005C316B"/>
    <w:rsid w:val="005D37FF"/>
    <w:rsid w:val="005F522E"/>
    <w:rsid w:val="00630669"/>
    <w:rsid w:val="006667F1"/>
    <w:rsid w:val="006B7D70"/>
    <w:rsid w:val="006C2762"/>
    <w:rsid w:val="006C5D4D"/>
    <w:rsid w:val="006C7AE7"/>
    <w:rsid w:val="006D2665"/>
    <w:rsid w:val="006E45F1"/>
    <w:rsid w:val="006E49B9"/>
    <w:rsid w:val="006F047F"/>
    <w:rsid w:val="006F0507"/>
    <w:rsid w:val="00731797"/>
    <w:rsid w:val="00743E07"/>
    <w:rsid w:val="00781D88"/>
    <w:rsid w:val="007D64BE"/>
    <w:rsid w:val="007F7C8D"/>
    <w:rsid w:val="008075DA"/>
    <w:rsid w:val="008149C5"/>
    <w:rsid w:val="008776C9"/>
    <w:rsid w:val="00892948"/>
    <w:rsid w:val="008B6307"/>
    <w:rsid w:val="008D67D3"/>
    <w:rsid w:val="008D6A80"/>
    <w:rsid w:val="008E1F92"/>
    <w:rsid w:val="008E3368"/>
    <w:rsid w:val="008E5281"/>
    <w:rsid w:val="00905172"/>
    <w:rsid w:val="00942553"/>
    <w:rsid w:val="00952828"/>
    <w:rsid w:val="00963510"/>
    <w:rsid w:val="009C27B9"/>
    <w:rsid w:val="009E1EBE"/>
    <w:rsid w:val="009E455D"/>
    <w:rsid w:val="00A0203E"/>
    <w:rsid w:val="00A35797"/>
    <w:rsid w:val="00A43BB7"/>
    <w:rsid w:val="00A6178A"/>
    <w:rsid w:val="00A62084"/>
    <w:rsid w:val="00A83172"/>
    <w:rsid w:val="00AC4540"/>
    <w:rsid w:val="00AC6EBE"/>
    <w:rsid w:val="00B03C11"/>
    <w:rsid w:val="00B3501B"/>
    <w:rsid w:val="00BA0CF1"/>
    <w:rsid w:val="00BA1003"/>
    <w:rsid w:val="00BA521C"/>
    <w:rsid w:val="00BD36DF"/>
    <w:rsid w:val="00C0260B"/>
    <w:rsid w:val="00C179A1"/>
    <w:rsid w:val="00C42654"/>
    <w:rsid w:val="00C82AB9"/>
    <w:rsid w:val="00CC3F59"/>
    <w:rsid w:val="00CC77BB"/>
    <w:rsid w:val="00CD6D8E"/>
    <w:rsid w:val="00CE3AF8"/>
    <w:rsid w:val="00CF1E52"/>
    <w:rsid w:val="00CF731A"/>
    <w:rsid w:val="00D30E90"/>
    <w:rsid w:val="00D455A8"/>
    <w:rsid w:val="00D45854"/>
    <w:rsid w:val="00D54F3F"/>
    <w:rsid w:val="00D60111"/>
    <w:rsid w:val="00D66356"/>
    <w:rsid w:val="00D93010"/>
    <w:rsid w:val="00D93A2C"/>
    <w:rsid w:val="00DB6F75"/>
    <w:rsid w:val="00DE1C2A"/>
    <w:rsid w:val="00DE5889"/>
    <w:rsid w:val="00E07461"/>
    <w:rsid w:val="00E20A52"/>
    <w:rsid w:val="00E20CF1"/>
    <w:rsid w:val="00E47920"/>
    <w:rsid w:val="00E728CB"/>
    <w:rsid w:val="00EA7A49"/>
    <w:rsid w:val="00EC7F66"/>
    <w:rsid w:val="00ED1A57"/>
    <w:rsid w:val="00F00453"/>
    <w:rsid w:val="00F00604"/>
    <w:rsid w:val="00F007B7"/>
    <w:rsid w:val="00F150AF"/>
    <w:rsid w:val="00F26104"/>
    <w:rsid w:val="00F628A3"/>
    <w:rsid w:val="00F85852"/>
    <w:rsid w:val="00F928E8"/>
    <w:rsid w:val="00FB07DD"/>
    <w:rsid w:val="00FE5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4F6042"/>
  <w15:docId w15:val="{2E98DDE2-EC24-4566-9048-20F273BC0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261B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0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36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64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37A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410A87-F5CB-4B78-8F77-F730E4031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kardjiev</dc:creator>
  <cp:keywords/>
  <dc:description/>
  <cp:lastModifiedBy>Rajat Aggarwal</cp:lastModifiedBy>
  <cp:revision>3</cp:revision>
  <cp:lastPrinted>2015-06-25T10:24:00Z</cp:lastPrinted>
  <dcterms:created xsi:type="dcterms:W3CDTF">2016-02-07T03:38:00Z</dcterms:created>
  <dcterms:modified xsi:type="dcterms:W3CDTF">2016-02-07T03:54:00Z</dcterms:modified>
</cp:coreProperties>
</file>